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d4190c</w:t>
        </w:r>
      </w:hyperlink>
      <w:r>
        <w:t xml:space="preserve"> </w:t>
      </w:r>
      <w:r>
        <w:t xml:space="preserve">on November 1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November 17,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November 17,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November 17,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November 17,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November 17,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November 17,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November 17,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November 17,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November 17,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November 17,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November 17,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November 17,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November 17,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November 17,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d4190ca13a7f11fb128da7e17ec7e4c73eefe31/"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d4190ca13a7f11fb128da7e17ec7e4c73eefe31"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8d4190ca13a7f11fb128da7e17ec7e4c73eefe31/"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8d4190ca13a7f11fb128da7e17ec7e4c73eefe31"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1-17T17:34:23Z</dcterms:created>
  <dcterms:modified xsi:type="dcterms:W3CDTF">2022-11-17T17: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1-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